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A451E4" w14:textId="664ABAA4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5EB">
        <w:rPr>
          <w:rFonts w:ascii="Arial" w:hAnsi="Arial" w:cs="Arial"/>
          <w:b/>
          <w:caps/>
          <w:color w:val="auto"/>
          <w:sz w:val="28"/>
          <w:szCs w:val="22"/>
        </w:rPr>
        <w:t>ocenění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 xml:space="preserve">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5C87A00A" w:rsidR="00BF079A" w:rsidRPr="00081DCF" w:rsidRDefault="00172032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A.3 </w:t>
      </w:r>
      <w:r w:rsidR="005B4A71" w:rsidRPr="00081DCF">
        <w:rPr>
          <w:rFonts w:ascii="Arial" w:hAnsi="Arial" w:cs="Arial"/>
        </w:rPr>
        <w:t xml:space="preserve">dotazník pro velké </w:t>
      </w:r>
      <w:r w:rsidR="006609E1">
        <w:rPr>
          <w:rFonts w:ascii="Arial" w:hAnsi="Arial" w:cs="Arial"/>
        </w:rPr>
        <w:t>podniky</w:t>
      </w:r>
      <w:r w:rsidR="005B4A71" w:rsidRPr="00081DCF">
        <w:rPr>
          <w:rFonts w:ascii="Arial" w:hAnsi="Arial" w:cs="Arial"/>
        </w:rPr>
        <w:t xml:space="preserve"> (25</w:t>
      </w:r>
      <w:r w:rsidR="00EB57B8" w:rsidRPr="00081DCF">
        <w:rPr>
          <w:rFonts w:ascii="Arial" w:hAnsi="Arial" w:cs="Arial"/>
        </w:rPr>
        <w:t>1</w:t>
      </w:r>
      <w:r w:rsidR="005B4A71" w:rsidRPr="00081DCF">
        <w:rPr>
          <w:rFonts w:ascii="Arial" w:hAnsi="Arial" w:cs="Arial"/>
        </w:rPr>
        <w:t xml:space="preserve"> zaměstnanců</w:t>
      </w:r>
      <w:r w:rsidR="006609E1">
        <w:rPr>
          <w:rFonts w:ascii="Arial" w:hAnsi="Arial" w:cs="Arial"/>
        </w:rPr>
        <w:t xml:space="preserve"> a více</w:t>
      </w:r>
      <w:r w:rsidR="005B4A71" w:rsidRPr="00081DCF">
        <w:rPr>
          <w:rFonts w:ascii="Arial" w:hAnsi="Arial" w:cs="Arial"/>
        </w:rPr>
        <w:t>)</w:t>
      </w:r>
      <w:r w:rsidR="00BF079A" w:rsidRPr="00081DCF">
        <w:rPr>
          <w:rFonts w:ascii="Arial" w:hAnsi="Arial" w:cs="Arial"/>
        </w:rPr>
        <w:t xml:space="preserve"> </w:t>
      </w:r>
    </w:p>
    <w:p w14:paraId="02CA3605" w14:textId="081FA76E" w:rsidR="005B4A71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1AD2EECB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ve firmě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3484479A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564B0D" w:rsidRPr="00081DCF">
        <w:rPr>
          <w:rFonts w:ascii="Arial" w:hAnsi="Arial" w:cs="Arial"/>
          <w:color w:val="auto"/>
          <w:szCs w:val="22"/>
        </w:rPr>
        <w:t>prob</w:t>
      </w:r>
      <w:r w:rsidR="00875A93">
        <w:rPr>
          <w:rFonts w:ascii="Arial" w:hAnsi="Arial" w:cs="Arial"/>
          <w:color w:val="auto"/>
          <w:szCs w:val="22"/>
        </w:rPr>
        <w:t>ě</w:t>
      </w:r>
      <w:r w:rsidR="00564B0D" w:rsidRPr="00081DCF">
        <w:rPr>
          <w:rFonts w:ascii="Arial" w:hAnsi="Arial" w:cs="Arial"/>
          <w:color w:val="auto"/>
          <w:szCs w:val="22"/>
        </w:rPr>
        <w:t>h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34D8AC9" w:rsidR="00B66547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3C5870" w:rsidRPr="00081DCF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> </w:t>
      </w:r>
      <w:r w:rsidR="003C5870" w:rsidRPr="00081DCF">
        <w:rPr>
          <w:rFonts w:ascii="Arial" w:hAnsi="Arial" w:cs="Arial"/>
          <w:color w:val="auto"/>
          <w:szCs w:val="22"/>
        </w:rPr>
        <w:t xml:space="preserve">firmě </w:t>
      </w:r>
      <w:r w:rsidR="00624D64" w:rsidRPr="00081DCF">
        <w:rPr>
          <w:rFonts w:ascii="Arial" w:hAnsi="Arial" w:cs="Arial"/>
          <w:color w:val="auto"/>
          <w:szCs w:val="22"/>
        </w:rPr>
        <w:t>proběhlo min. 1x</w:t>
      </w:r>
      <w:r w:rsidRPr="00081DCF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610156C2" w:rsidR="00BB0BEF" w:rsidRPr="00081DCF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E7653" w:rsidRPr="00081DCF">
        <w:rPr>
          <w:rFonts w:ascii="Arial" w:hAnsi="Arial" w:cs="Arial"/>
          <w:color w:val="auto"/>
          <w:szCs w:val="22"/>
        </w:rPr>
        <w:t>odněty a výsledky šetření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BE7653" w:rsidRPr="00081DCF">
        <w:rPr>
          <w:rFonts w:ascii="Arial" w:hAnsi="Arial" w:cs="Arial"/>
          <w:color w:val="auto"/>
          <w:szCs w:val="22"/>
        </w:rPr>
        <w:t>spokojenosti</w:t>
      </w:r>
      <w:r w:rsidR="00BB0BEF" w:rsidRPr="00081DCF">
        <w:rPr>
          <w:rFonts w:ascii="Arial" w:hAnsi="Arial" w:cs="Arial"/>
          <w:color w:val="auto"/>
          <w:szCs w:val="22"/>
        </w:rPr>
        <w:t xml:space="preserve"> zaměstnanců </w:t>
      </w:r>
      <w:r w:rsidRPr="00081DCF">
        <w:rPr>
          <w:rFonts w:ascii="Arial" w:hAnsi="Arial" w:cs="Arial"/>
          <w:color w:val="auto"/>
          <w:szCs w:val="22"/>
        </w:rPr>
        <w:t xml:space="preserve">byly projednány vedením </w:t>
      </w:r>
      <w:r w:rsidR="0061040A">
        <w:rPr>
          <w:rFonts w:ascii="Arial" w:hAnsi="Arial" w:cs="Arial"/>
          <w:color w:val="auto"/>
          <w:szCs w:val="22"/>
        </w:rPr>
        <w:t>firmy</w:t>
      </w:r>
      <w:r w:rsidRPr="00081DCF">
        <w:rPr>
          <w:rFonts w:ascii="Arial" w:hAnsi="Arial" w:cs="Arial"/>
          <w:color w:val="auto"/>
          <w:szCs w:val="22"/>
        </w:rPr>
        <w:t xml:space="preserve"> a </w:t>
      </w:r>
      <w:r w:rsidR="00D937A4" w:rsidRPr="00081DCF">
        <w:rPr>
          <w:rFonts w:ascii="Arial" w:hAnsi="Arial" w:cs="Arial"/>
          <w:color w:val="auto"/>
          <w:szCs w:val="22"/>
        </w:rPr>
        <w:t xml:space="preserve">s </w:t>
      </w:r>
      <w:r w:rsidRPr="00081DCF">
        <w:rPr>
          <w:rFonts w:ascii="Arial" w:hAnsi="Arial" w:cs="Arial"/>
          <w:color w:val="auto"/>
          <w:szCs w:val="22"/>
        </w:rPr>
        <w:t>případn</w:t>
      </w:r>
      <w:r w:rsidR="00D937A4" w:rsidRPr="00081DCF">
        <w:rPr>
          <w:rFonts w:ascii="Arial" w:hAnsi="Arial" w:cs="Arial"/>
          <w:color w:val="auto"/>
          <w:szCs w:val="22"/>
        </w:rPr>
        <w:t>ými</w:t>
      </w:r>
      <w:r w:rsidRPr="00081DCF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937A4" w:rsidRPr="00081DCF">
        <w:rPr>
          <w:rFonts w:ascii="Arial" w:hAnsi="Arial" w:cs="Arial"/>
          <w:color w:val="auto"/>
          <w:szCs w:val="22"/>
        </w:rPr>
        <w:t>pracováno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bookmarkStart w:id="0" w:name="_Hlk161823052"/>
      <w:r w:rsidR="00BB0BEF" w:rsidRPr="00081DCF">
        <w:rPr>
          <w:rFonts w:ascii="Arial" w:hAnsi="Arial" w:cs="Arial"/>
          <w:i/>
          <w:color w:val="auto"/>
          <w:szCs w:val="22"/>
        </w:rPr>
        <w:t xml:space="preserve">(v komentáři prosím </w:t>
      </w:r>
      <w:r w:rsidR="00324B89">
        <w:rPr>
          <w:rFonts w:ascii="Arial" w:hAnsi="Arial" w:cs="Arial"/>
          <w:i/>
          <w:color w:val="auto"/>
          <w:szCs w:val="22"/>
        </w:rPr>
        <w:t>popište, jaké změny nebo opatření jste zavedli na základě podnětů zaměstnanců</w:t>
      </w:r>
      <w:bookmarkEnd w:id="0"/>
      <w:r w:rsidR="00BB0BEF" w:rsidRPr="00081DCF">
        <w:rPr>
          <w:rFonts w:ascii="Arial" w:hAnsi="Arial" w:cs="Arial"/>
          <w:i/>
          <w:color w:val="auto"/>
          <w:szCs w:val="22"/>
        </w:rPr>
        <w:t>)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710339AE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3C5870" w:rsidRPr="00081DCF">
        <w:rPr>
          <w:rFonts w:ascii="Arial" w:hAnsi="Arial" w:cs="Arial"/>
          <w:color w:val="auto"/>
          <w:szCs w:val="22"/>
        </w:rPr>
        <w:t xml:space="preserve">firmy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 cíle firmy 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2FF40CE3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081DCF">
        <w:rPr>
          <w:rFonts w:ascii="Arial" w:hAnsi="Arial" w:cs="Arial"/>
          <w:color w:val="auto"/>
          <w:szCs w:val="22"/>
        </w:rPr>
        <w:t>, například finanční odměnou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77777777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firmě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3AE7F0E5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firmou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1F89F7E2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>informováni o tom, co se ve firmě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31859FF7" w:rsidR="00BB0BEF" w:rsidRPr="00081DCF" w:rsidRDefault="0061040A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a min. 1x schůzka nadřízených s jednotlivými podřízenými, v </w:t>
      </w:r>
      <w:proofErr w:type="gramStart"/>
      <w:r w:rsidR="00BB0BEF"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="00BB0BEF" w:rsidRPr="00081DCF">
        <w:rPr>
          <w:rFonts w:ascii="Arial" w:hAnsi="Arial" w:cs="Arial"/>
          <w:color w:val="auto"/>
          <w:szCs w:val="22"/>
        </w:rPr>
        <w:t xml:space="preserve">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="00BB0BEF"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="00BB0BEF"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="00BB0BEF"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="00BB0BEF"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="00BB0BEF"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1E28B9" w14:textId="2E701C78" w:rsidR="00BB0BEF" w:rsidRPr="00081DCF" w:rsidRDefault="0061040A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B27882" w:rsidRPr="00081DCF">
        <w:rPr>
          <w:rFonts w:ascii="Arial" w:hAnsi="Arial" w:cs="Arial"/>
          <w:color w:val="auto"/>
          <w:szCs w:val="22"/>
        </w:rPr>
        <w:t>existovala po celou dobu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6A79D2" w:rsidRPr="00081DCF">
        <w:rPr>
          <w:rFonts w:ascii="Arial" w:hAnsi="Arial" w:cs="Arial"/>
          <w:color w:val="auto"/>
          <w:szCs w:val="22"/>
        </w:rPr>
        <w:t xml:space="preserve">rada zaměstnanců, </w:t>
      </w:r>
      <w:r w:rsidR="00BB0BEF" w:rsidRPr="00081DCF">
        <w:rPr>
          <w:rFonts w:ascii="Arial" w:hAnsi="Arial" w:cs="Arial"/>
          <w:color w:val="auto"/>
          <w:szCs w:val="22"/>
        </w:rPr>
        <w:t xml:space="preserve">odborová organizace, etická rada nebo jiný </w:t>
      </w:r>
      <w:r w:rsidR="00DD22E5" w:rsidRPr="00081DCF">
        <w:rPr>
          <w:rFonts w:ascii="Arial" w:hAnsi="Arial" w:cs="Arial"/>
          <w:color w:val="auto"/>
          <w:szCs w:val="22"/>
        </w:rPr>
        <w:t>subjekt</w:t>
      </w:r>
      <w:r w:rsidR="00BB0BEF" w:rsidRPr="00081DCF">
        <w:rPr>
          <w:rFonts w:ascii="Arial" w:hAnsi="Arial" w:cs="Arial"/>
          <w:color w:val="auto"/>
          <w:szCs w:val="22"/>
        </w:rPr>
        <w:t xml:space="preserve">, kde </w:t>
      </w:r>
      <w:r w:rsidR="00F25CAE" w:rsidRPr="00081DCF">
        <w:rPr>
          <w:rFonts w:ascii="Arial" w:hAnsi="Arial" w:cs="Arial"/>
          <w:color w:val="auto"/>
          <w:szCs w:val="22"/>
        </w:rPr>
        <w:t xml:space="preserve">měli </w:t>
      </w:r>
      <w:r w:rsidR="00BB0BEF" w:rsidRPr="00081DCF">
        <w:rPr>
          <w:rFonts w:ascii="Arial" w:hAnsi="Arial" w:cs="Arial"/>
          <w:color w:val="auto"/>
          <w:szCs w:val="22"/>
        </w:rPr>
        <w:t>zaměstnanci své zastoupení</w:t>
      </w:r>
      <w:r w:rsidR="00B85F09" w:rsidRPr="00081DCF">
        <w:rPr>
          <w:rFonts w:ascii="Arial" w:hAnsi="Arial" w:cs="Arial"/>
          <w:color w:val="auto"/>
          <w:szCs w:val="22"/>
        </w:rPr>
        <w:t xml:space="preserve">, a kde zároveň </w:t>
      </w:r>
      <w:r w:rsidR="00F25CAE" w:rsidRPr="00081DCF">
        <w:rPr>
          <w:rFonts w:ascii="Arial" w:hAnsi="Arial" w:cs="Arial"/>
          <w:color w:val="auto"/>
          <w:szCs w:val="22"/>
        </w:rPr>
        <w:t xml:space="preserve">měli </w:t>
      </w:r>
      <w:r w:rsidR="00B85F09" w:rsidRPr="00081DCF">
        <w:rPr>
          <w:rFonts w:ascii="Arial" w:hAnsi="Arial" w:cs="Arial"/>
          <w:color w:val="auto"/>
          <w:szCs w:val="22"/>
        </w:rPr>
        <w:t>zaměstnanci poradní či dokonce rozhodovací hlas</w:t>
      </w:r>
      <w:r w:rsidR="00BB0BEF" w:rsidRPr="00081DCF">
        <w:rPr>
          <w:rFonts w:ascii="Arial" w:hAnsi="Arial" w:cs="Arial"/>
          <w:color w:val="auto"/>
          <w:szCs w:val="22"/>
        </w:rPr>
        <w:t>.</w:t>
      </w:r>
      <w:r w:rsidR="00B3647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7983B3AB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081DCF">
        <w:rPr>
          <w:rFonts w:ascii="Arial" w:hAnsi="Arial" w:cs="Arial"/>
          <w:color w:val="auto"/>
          <w:szCs w:val="22"/>
        </w:rPr>
        <w:t xml:space="preserve">řádné </w:t>
      </w:r>
      <w:r w:rsidRPr="00081DCF">
        <w:rPr>
          <w:rFonts w:ascii="Arial" w:hAnsi="Arial" w:cs="Arial"/>
          <w:color w:val="auto"/>
          <w:szCs w:val="22"/>
        </w:rPr>
        <w:t xml:space="preserve">dovolené a jejich žádosti bylo vyhověno, </w:t>
      </w:r>
      <w:r w:rsidR="00875A93">
        <w:rPr>
          <w:rFonts w:ascii="Arial" w:hAnsi="Arial" w:cs="Arial"/>
          <w:color w:val="auto"/>
          <w:szCs w:val="22"/>
        </w:rPr>
        <w:t xml:space="preserve">pokud tomu </w:t>
      </w:r>
      <w:r w:rsidRPr="00081DCF">
        <w:rPr>
          <w:rFonts w:ascii="Arial" w:hAnsi="Arial" w:cs="Arial"/>
          <w:color w:val="auto"/>
          <w:szCs w:val="22"/>
        </w:rPr>
        <w:t>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="00875A93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4BA523C2" w:rsidR="00B85F0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organizaci naše firma </w:t>
      </w:r>
      <w:r w:rsidR="00F25CAE" w:rsidRPr="00081DCF">
        <w:rPr>
          <w:rFonts w:ascii="Arial" w:hAnsi="Arial" w:cs="Arial"/>
          <w:color w:val="auto"/>
          <w:szCs w:val="22"/>
        </w:rPr>
        <w:t xml:space="preserve">v daném období </w:t>
      </w:r>
      <w:r w:rsidRPr="00081DCF">
        <w:rPr>
          <w:rFonts w:ascii="Arial" w:hAnsi="Arial" w:cs="Arial"/>
          <w:color w:val="auto"/>
          <w:szCs w:val="22"/>
        </w:rPr>
        <w:t>podpoř</w:t>
      </w:r>
      <w:r w:rsidR="00F25CAE" w:rsidRPr="00081DCF">
        <w:rPr>
          <w:rFonts w:ascii="Arial" w:hAnsi="Arial" w:cs="Arial"/>
          <w:color w:val="auto"/>
          <w:szCs w:val="22"/>
        </w:rPr>
        <w:t>ila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F449BDD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07EFE5E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45453A4F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351C2F96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např. se může jednat o spolupráci na výuce/odborných zkouškách, umožňování exkurzí, stáží, bakalářských či diplomových prací, odborného výcviku ve firmě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C8E3B0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BD6BE8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(např. </w:t>
      </w:r>
      <w:r w:rsidR="00BD6BE8" w:rsidRPr="00081DCF">
        <w:rPr>
          <w:rFonts w:ascii="Arial" w:hAnsi="Arial" w:cs="Arial"/>
          <w:color w:val="auto"/>
          <w:szCs w:val="22"/>
        </w:rPr>
        <w:t xml:space="preserve">vystoupením na </w:t>
      </w:r>
      <w:r w:rsidRPr="00081DCF">
        <w:rPr>
          <w:rFonts w:ascii="Arial" w:hAnsi="Arial" w:cs="Arial"/>
          <w:color w:val="auto"/>
          <w:szCs w:val="22"/>
        </w:rPr>
        <w:t>konferenci</w:t>
      </w:r>
      <w:r w:rsidR="00BD6BE8" w:rsidRPr="00081DCF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semináři</w:t>
      </w:r>
      <w:r w:rsidR="00BD6BE8" w:rsidRPr="00081DCF">
        <w:rPr>
          <w:rFonts w:ascii="Arial" w:hAnsi="Arial" w:cs="Arial"/>
          <w:color w:val="auto"/>
          <w:szCs w:val="22"/>
        </w:rPr>
        <w:t>, prezentováním osvědčených postupů</w:t>
      </w:r>
      <w:r w:rsidRPr="00081DCF">
        <w:rPr>
          <w:rFonts w:ascii="Arial" w:hAnsi="Arial" w:cs="Arial"/>
          <w:color w:val="auto"/>
          <w:szCs w:val="22"/>
        </w:rPr>
        <w:t>), které se účastnil</w:t>
      </w:r>
      <w:r w:rsidR="00C33C68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081DCF">
        <w:rPr>
          <w:rFonts w:ascii="Arial" w:hAnsi="Arial" w:cs="Arial"/>
          <w:color w:val="auto"/>
          <w:szCs w:val="22"/>
        </w:rPr>
        <w:t>zákazník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2ECC2DA3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firmy</w:t>
      </w:r>
      <w:r w:rsidRPr="00081DCF">
        <w:rPr>
          <w:rFonts w:ascii="Arial" w:hAnsi="Arial" w:cs="Arial"/>
          <w:color w:val="auto"/>
          <w:szCs w:val="22"/>
        </w:rPr>
        <w:t xml:space="preserve"> 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6343C2F7" w:rsidR="00910F99" w:rsidRPr="00081DCF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159329747"/>
      <w:r w:rsidRPr="00081DCF">
        <w:rPr>
          <w:rFonts w:ascii="Arial" w:hAnsi="Arial" w:cs="Arial"/>
          <w:color w:val="auto"/>
          <w:szCs w:val="22"/>
        </w:rPr>
        <w:t>Firma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3795F9A1" w14:textId="2D5D9A35" w:rsidR="0088219D" w:rsidRPr="00081DCF" w:rsidRDefault="0088219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EFEA2B" w14:textId="03463618" w:rsidR="00910F9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polupráce s organizacemi </w:t>
      </w:r>
      <w:r w:rsidR="00A23938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naší firemní strategie a </w:t>
      </w:r>
      <w:r w:rsidR="00F25CAE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i v interním dokumentu, který firemní strategii </w:t>
      </w:r>
      <w:r w:rsidR="00F25CAE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1B785341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jedné z investic, kterou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cílili nejen na finanční výnos, ale i dosažení měřitelného společenského dopadu </w:t>
      </w:r>
      <w:r w:rsidR="005B4A71" w:rsidRPr="00081DCF">
        <w:rPr>
          <w:rFonts w:ascii="Arial" w:hAnsi="Arial" w:cs="Arial"/>
          <w:color w:val="auto"/>
          <w:szCs w:val="22"/>
        </w:rPr>
        <w:t xml:space="preserve">a přínos pro společnost </w:t>
      </w:r>
      <w:r w:rsidRPr="00081DCF">
        <w:rPr>
          <w:rFonts w:ascii="Arial" w:hAnsi="Arial" w:cs="Arial"/>
          <w:color w:val="auto"/>
          <w:szCs w:val="22"/>
        </w:rPr>
        <w:t xml:space="preserve">(tj. realizovali jsme alespoň jednu tzv. </w:t>
      </w:r>
      <w:proofErr w:type="spellStart"/>
      <w:r w:rsidRPr="00081DCF">
        <w:rPr>
          <w:rFonts w:ascii="Arial" w:hAnsi="Arial" w:cs="Arial"/>
          <w:color w:val="auto"/>
          <w:szCs w:val="22"/>
        </w:rPr>
        <w:t>impaktovou</w:t>
      </w:r>
      <w:proofErr w:type="spellEnd"/>
      <w:r w:rsidRPr="00081DCF">
        <w:rPr>
          <w:rFonts w:ascii="Arial" w:hAnsi="Arial" w:cs="Arial"/>
          <w:color w:val="auto"/>
          <w:szCs w:val="22"/>
        </w:rPr>
        <w:t xml:space="preserve"> investici)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5DF1DC" w14:textId="77777777" w:rsidR="00441D67" w:rsidRPr="00081DCF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081DCF" w:rsidRDefault="00441D67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0C6E14A7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8C687A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1B4B1847" w14:textId="77777777" w:rsidR="00B36712" w:rsidRPr="00081DCF" w:rsidRDefault="00B36712">
      <w:pPr>
        <w:rPr>
          <w:rFonts w:ascii="Arial" w:hAnsi="Arial" w:cs="Arial"/>
          <w:caps/>
        </w:rPr>
      </w:pPr>
    </w:p>
    <w:p w14:paraId="2AEF16C3" w14:textId="77777777" w:rsidR="00B36712" w:rsidRPr="00081DCF" w:rsidRDefault="00B36712">
      <w:pPr>
        <w:rPr>
          <w:rFonts w:ascii="Arial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D1165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42B07C81" w:rsidR="00EA2E46" w:rsidRPr="00081DCF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0955"/>
      <w:r w:rsidRPr="00081DCF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6061E678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2577807E" w14:textId="6B5E5EB3" w:rsidR="00FC02C8" w:rsidRPr="00081DCF" w:rsidRDefault="0061040A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FC02C8" w:rsidRPr="00081DCF">
        <w:rPr>
          <w:rFonts w:ascii="Arial" w:hAnsi="Arial" w:cs="Arial"/>
          <w:color w:val="auto"/>
          <w:szCs w:val="22"/>
        </w:rPr>
        <w:t xml:space="preserve"> existuje mimo samotný management subjekt, na který se mohou zaměstnanci obrátit, pokud </w:t>
      </w:r>
      <w:r w:rsidR="00C90666" w:rsidRPr="00081DCF">
        <w:rPr>
          <w:rFonts w:ascii="Arial" w:hAnsi="Arial" w:cs="Arial"/>
          <w:color w:val="auto"/>
          <w:szCs w:val="22"/>
        </w:rPr>
        <w:t>nabyli přesvědčení</w:t>
      </w:r>
      <w:r w:rsidR="00FC02C8" w:rsidRPr="00081DCF">
        <w:rPr>
          <w:rFonts w:ascii="Arial" w:hAnsi="Arial" w:cs="Arial"/>
          <w:color w:val="auto"/>
          <w:szCs w:val="22"/>
        </w:rPr>
        <w:t xml:space="preserve">, že </w:t>
      </w:r>
      <w:r w:rsidR="00C90666" w:rsidRPr="00081DCF">
        <w:rPr>
          <w:rFonts w:ascii="Arial" w:hAnsi="Arial" w:cs="Arial"/>
          <w:color w:val="auto"/>
          <w:szCs w:val="22"/>
        </w:rPr>
        <w:t>došlo k újmě na</w:t>
      </w:r>
      <w:r w:rsidR="00FC02C8" w:rsidRPr="00081DCF">
        <w:rPr>
          <w:rFonts w:ascii="Arial" w:hAnsi="Arial" w:cs="Arial"/>
          <w:color w:val="auto"/>
          <w:szCs w:val="22"/>
        </w:rPr>
        <w:t xml:space="preserve"> jejich práv</w:t>
      </w:r>
      <w:r w:rsidR="00C90666" w:rsidRPr="00081DCF">
        <w:rPr>
          <w:rFonts w:ascii="Arial" w:hAnsi="Arial" w:cs="Arial"/>
          <w:color w:val="auto"/>
          <w:szCs w:val="22"/>
        </w:rPr>
        <w:t>ech</w:t>
      </w:r>
      <w:r w:rsidR="00FC02C8" w:rsidRPr="00081DCF">
        <w:rPr>
          <w:rFonts w:ascii="Arial" w:hAnsi="Arial" w:cs="Arial"/>
          <w:color w:val="auto"/>
          <w:szCs w:val="22"/>
        </w:rPr>
        <w:t xml:space="preserve"> (např. ombudsman, zaměstnanecká komise)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528714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48920DC" w14:textId="27C467CB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realizováno anonymizované šetření, v </w:t>
      </w:r>
      <w:proofErr w:type="gramStart"/>
      <w:r w:rsidRPr="00081DCF">
        <w:rPr>
          <w:rFonts w:ascii="Arial" w:hAnsi="Arial" w:cs="Arial"/>
          <w:color w:val="auto"/>
          <w:szCs w:val="22"/>
        </w:rPr>
        <w:t>rámci</w:t>
      </w:r>
      <w:proofErr w:type="gramEnd"/>
      <w:r w:rsidRPr="00081DCF">
        <w:rPr>
          <w:rFonts w:ascii="Arial" w:hAnsi="Arial" w:cs="Arial"/>
          <w:color w:val="auto"/>
          <w:szCs w:val="22"/>
        </w:rPr>
        <w:t xml:space="preserve"> kterého se zaměstnanci mohli vyjádřit i k oblasti diskriminace či zajištění rovných příležitostí ve firmě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385D52C5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081DCF">
        <w:rPr>
          <w:rFonts w:ascii="Arial" w:hAnsi="Arial" w:cs="Arial"/>
          <w:color w:val="auto"/>
          <w:szCs w:val="22"/>
        </w:rPr>
        <w:t xml:space="preserve">preventivní </w:t>
      </w:r>
      <w:r w:rsidRPr="00081DCF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2D5BD591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</w:t>
      </w:r>
      <w:r w:rsidRPr="00081DCF">
        <w:rPr>
          <w:rFonts w:ascii="Arial" w:hAnsi="Arial" w:cs="Arial"/>
          <w:color w:val="auto"/>
          <w:szCs w:val="22"/>
        </w:rPr>
        <w:t> </w:t>
      </w:r>
      <w:r w:rsidR="000604D4" w:rsidRPr="00081DCF">
        <w:rPr>
          <w:rFonts w:ascii="Arial" w:hAnsi="Arial" w:cs="Arial"/>
          <w:color w:val="auto"/>
          <w:szCs w:val="22"/>
        </w:rPr>
        <w:t xml:space="preserve">firmě </w:t>
      </w:r>
      <w:r w:rsidR="00C90666" w:rsidRPr="00081DCF">
        <w:rPr>
          <w:rFonts w:ascii="Arial" w:hAnsi="Arial" w:cs="Arial"/>
          <w:color w:val="auto"/>
          <w:szCs w:val="22"/>
        </w:rPr>
        <w:t xml:space="preserve">existoval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firmy</w:t>
      </w:r>
      <w:r w:rsidR="00780F37" w:rsidRPr="00081DCF">
        <w:rPr>
          <w:rFonts w:ascii="Arial" w:hAnsi="Arial" w:cs="Arial"/>
          <w:color w:val="auto"/>
          <w:szCs w:val="22"/>
        </w:rPr>
        <w:t xml:space="preserve"> 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743809" w14:textId="1228528C" w:rsidR="00780F37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genturní pracovníci </w:t>
      </w:r>
      <w:r w:rsidR="00CD25E3" w:rsidRPr="00081DCF">
        <w:rPr>
          <w:rFonts w:ascii="Arial" w:hAnsi="Arial" w:cs="Arial"/>
          <w:color w:val="auto"/>
          <w:szCs w:val="22"/>
        </w:rPr>
        <w:t>byli</w:t>
      </w:r>
      <w:r w:rsidR="00C90666" w:rsidRPr="00081DCF">
        <w:rPr>
          <w:rFonts w:ascii="Arial" w:hAnsi="Arial" w:cs="Arial"/>
          <w:color w:val="auto"/>
          <w:szCs w:val="22"/>
        </w:rPr>
        <w:t xml:space="preserve"> ve svých právech a povinnostech (včetně odměňování) rovni kmenovým</w:t>
      </w:r>
      <w:r w:rsidRPr="00081DCF">
        <w:rPr>
          <w:rFonts w:ascii="Arial" w:hAnsi="Arial" w:cs="Arial"/>
          <w:color w:val="auto"/>
          <w:szCs w:val="22"/>
        </w:rPr>
        <w:t xml:space="preserve"> zaměstnanc</w:t>
      </w:r>
      <w:r w:rsidR="00733850" w:rsidRPr="00081DCF">
        <w:rPr>
          <w:rFonts w:ascii="Arial" w:hAnsi="Arial" w:cs="Arial"/>
          <w:color w:val="auto"/>
          <w:szCs w:val="22"/>
        </w:rPr>
        <w:t>ům</w:t>
      </w:r>
      <w:r w:rsidR="00DF393F">
        <w:rPr>
          <w:rFonts w:ascii="Arial" w:hAnsi="Arial" w:cs="Arial"/>
          <w:color w:val="auto"/>
          <w:szCs w:val="22"/>
        </w:rPr>
        <w:t xml:space="preserve"> anebo f</w:t>
      </w:r>
      <w:r w:rsidR="007D0C4A">
        <w:rPr>
          <w:rFonts w:ascii="Arial" w:hAnsi="Arial" w:cs="Arial"/>
          <w:color w:val="auto"/>
          <w:szCs w:val="22"/>
        </w:rPr>
        <w:t>irma agenturní pracovníky vůbec nevyužívá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306649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2F10736D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</w:t>
      </w:r>
      <w:r w:rsidR="0061040A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2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677C0712" w:rsidR="000C1E88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1009"/>
      <w:r w:rsidRPr="00081DCF">
        <w:rPr>
          <w:rFonts w:ascii="Arial" w:hAnsi="Arial" w:cs="Arial"/>
          <w:color w:val="auto"/>
          <w:szCs w:val="22"/>
        </w:rPr>
        <w:t>V</w:t>
      </w:r>
      <w:r w:rsidR="000604D4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00C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4F4A5493" w14:textId="241C47D0" w:rsidR="001F2D6B" w:rsidRPr="00081DCF" w:rsidRDefault="001F2D6B" w:rsidP="001F2D6B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Firma pravidelně sleduje a vyhodnocuje rozdíly v odměňování mužů a žen na stejných pozicích</w:t>
      </w:r>
      <w:r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2548FA65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 xml:space="preserve">i těm starším 60 let) bylo </w:t>
      </w:r>
      <w:r w:rsidR="0061040A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29447E" w14:textId="77777777" w:rsidR="00C45D4B" w:rsidRDefault="00C45D4B" w:rsidP="001D0BC8">
      <w:pPr>
        <w:rPr>
          <w:rFonts w:ascii="Arial" w:hAnsi="Arial" w:cs="Arial"/>
          <w:b/>
        </w:rPr>
      </w:pPr>
    </w:p>
    <w:p w14:paraId="68622B99" w14:textId="77777777" w:rsidR="00BC1DAF" w:rsidRDefault="00BC1DAF" w:rsidP="001D0BC8">
      <w:pPr>
        <w:rPr>
          <w:rFonts w:ascii="Arial" w:hAnsi="Arial" w:cs="Arial"/>
          <w:b/>
        </w:rPr>
      </w:pPr>
    </w:p>
    <w:p w14:paraId="698FF67E" w14:textId="77777777" w:rsidR="00BC1DAF" w:rsidRDefault="00BC1DAF" w:rsidP="001D0BC8">
      <w:pPr>
        <w:rPr>
          <w:rFonts w:ascii="Arial" w:hAnsi="Arial" w:cs="Arial"/>
          <w:b/>
        </w:rPr>
      </w:pPr>
    </w:p>
    <w:p w14:paraId="61E238E2" w14:textId="77777777" w:rsidR="00BC1DAF" w:rsidRDefault="00BC1DAF" w:rsidP="001D0BC8">
      <w:pPr>
        <w:rPr>
          <w:rFonts w:ascii="Arial" w:hAnsi="Arial" w:cs="Arial"/>
          <w:b/>
        </w:rPr>
      </w:pPr>
    </w:p>
    <w:p w14:paraId="1445D451" w14:textId="77777777" w:rsidR="00BC1DAF" w:rsidRPr="00081DCF" w:rsidRDefault="00BC1DAF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4FA719CB" w:rsidR="00BC1DAF" w:rsidRDefault="00BC1DAF" w:rsidP="00BC1DAF">
      <w:pPr>
        <w:rPr>
          <w:rFonts w:ascii="Arial" w:hAnsi="Arial" w:cs="Arial"/>
        </w:rPr>
      </w:pPr>
      <w:bookmarkStart w:id="5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 xml:space="preserve">1.8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5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00BF5FD" w14:textId="77777777" w:rsidR="003A6B09" w:rsidRPr="00081DCF" w:rsidRDefault="003A6B09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9F8675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33304067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38525D" w:rsidRPr="00081DCF">
        <w:rPr>
          <w:rFonts w:ascii="Arial" w:hAnsi="Arial" w:cs="Arial"/>
          <w:color w:val="auto"/>
          <w:szCs w:val="22"/>
        </w:rPr>
        <w:t>firma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7CF705D7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firma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77E252E7" w:rsidR="00067D0B" w:rsidRPr="00081DCF" w:rsidRDefault="00067D0B" w:rsidP="00957FC6">
      <w:pPr>
        <w:pStyle w:val="Nadpis3"/>
        <w:rPr>
          <w:rFonts w:ascii="Arial" w:hAnsi="Arial" w:cs="Arial"/>
          <w:i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18954D87" w:rsidR="00067D0B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211D9A4D" w:rsidR="00687376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8299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y zaměstnány </w:t>
      </w:r>
      <w:r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4340C163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Min. 2</w:t>
      </w:r>
      <w:r w:rsidR="00CD2018" w:rsidRPr="00081DC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0D4A207A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0 % zaměstnanců ve firmě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152F2D82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82998" w:rsidRPr="00081DCF">
        <w:rPr>
          <w:rFonts w:ascii="Arial" w:hAnsi="Arial" w:cs="Arial"/>
          <w:color w:val="auto"/>
          <w:szCs w:val="22"/>
        </w:rPr>
        <w:t xml:space="preserve">firma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firm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041DCBD" w:rsidR="001D0BC8" w:rsidRPr="00081DCF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firemní strategie a </w:t>
      </w:r>
      <w:r w:rsidR="00482998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v interním dokumentu, který firemní strategii </w:t>
      </w:r>
      <w:r w:rsidR="00482998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519695" w14:textId="77777777" w:rsidR="00DF530C" w:rsidRPr="00081DCF" w:rsidRDefault="00DF530C" w:rsidP="00DF530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naší firmě pracovali na základě pracovní smlouvy také občané cizích států či osoby s přechodným pobytem na území ČR. </w:t>
      </w:r>
      <w:sdt>
        <w:sdtPr>
          <w:rPr>
            <w:rFonts w:ascii="Arial" w:hAnsi="Arial" w:cs="Arial"/>
            <w:color w:val="auto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0A9A49" w14:textId="77777777" w:rsidR="00DF530C" w:rsidRPr="00081DCF" w:rsidRDefault="00DF530C" w:rsidP="00DF530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pracovali zaměstnanci přijatí po výkonu trestu. </w:t>
      </w:r>
      <w:sdt>
        <w:sdtPr>
          <w:rPr>
            <w:rFonts w:ascii="Arial" w:hAnsi="Arial" w:cs="Arial"/>
            <w:color w:val="auto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01D75E93">
                <wp:simplePos x="0" y="0"/>
                <wp:positionH relativeFrom="column">
                  <wp:posOffset>-125095</wp:posOffset>
                </wp:positionH>
                <wp:positionV relativeFrom="paragraph">
                  <wp:posOffset>182244</wp:posOffset>
                </wp:positionV>
                <wp:extent cx="6067425" cy="2095500"/>
                <wp:effectExtent l="0" t="0" r="28575" b="19050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2095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DDB632" id="Obdélník 48" o:spid="_x0000_s1026" style="position:absolute;margin-left:-9.85pt;margin-top:14.35pt;width:477.75pt;height:16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TuTaAIAACkFAAAOAAAAZHJzL2Uyb0RvYy54bWysVMFOGzEQvVfqP1i+l91ECZSIDYpAVJUQ&#10;IELL2Xht1pLX446dbNKv79i7WRCgHqperLFn/Gbm+Y3PznetZVuFwYCr+OSo5Ew5CbVxzxX/8XD1&#10;5StnIQpXCwtOVXyvAj9ffv501vmFmkIDtlbICMSFRecr3sToF0URZKNaEY7AK0dODdiKSFt8LmoU&#10;HaG3tpiW5XHRAdYeQaoQ6PSyd/JlxtdayXirdVCR2YpTbTGvmNentBbLM7F4RuEbI4cyxD9U0Qrj&#10;KOkIdSmiYBs076BaIxEC6HgkoS1AayNV7oG6mZRvulk3wqvcC5ET/EhT+H+w8ma79ndINHQ+LAKZ&#10;qYudxpZpa/xPetPcF1XKdpm2/Uib2kUm6fC4PD6ZTeecSfJNy9P5vMzEFj1QAvQY4jcFLUtGxZHe&#10;JcOK7XWIlJxCDyEp3MGVsTadv1SVrbi3KgVYd680MzVln2agLBh1YZFtBT21kFK52JceGlGr/pgK&#10;G0sbb+TsGTAha0o8Yg8ASYzvsfuyh/h0VWW9jZfLvxXWXx5v5Mzg4ni5NQ7wIwBLXQ2Z+/gDST01&#10;iaUnqPd3yBB6tQcvrwzRfi1CvBNI8qZBoJGNt7RoC13FYbA4awB/f3Se4kl15OWso3GpePi1Eag4&#10;s98d6fF0Mpul+cqb2fxkSht87Xl67XGb9gLomSb0OXiZzRQf7cHUCO0jTfYqZSWXcJJyV1xGPGwu&#10;Yj/G9DdItVrlMJopL+K1W3t5EG6S1cPuUaAftBdJtjdwGC2xeCPBPja9h4PVJoI2WZ8vvA580zxm&#10;4Qx/Rxr41/sc9fLDLf8AAAD//wMAUEsDBBQABgAIAAAAIQA/t8Ke3gAAAAoBAAAPAAAAZHJzL2Rv&#10;d25yZXYueG1sTI9BS8NAEIXvgv9hmYK3dpNWbZJmU0TwoiC0Cl6nu9tsaHY2ZLdt/PeOJz09hnm8&#10;9716O/leXOwYu0AK8kUGwpIOpqNWwefHy7wAEROSwT6QVfBtI2yb25saKxOutLOXfWoFh1CsUIFL&#10;aaikjNpZj3ERBkv8O4bRY+JzbKUZ8crhvpfLLHuUHjviBoeDfXZWn/Znz72D1mi+8nI6utXpXd4X&#10;r/gWlbqbTU8bEMlO6c8Mv/iMDg0zHcKZTBS9gnlertmqYFmwsqFcPfCWgwLWNcimlv8nND8AAAD/&#10;/wMAUEsBAi0AFAAGAAgAAAAhALaDOJL+AAAA4QEAABMAAAAAAAAAAAAAAAAAAAAAAFtDb250ZW50&#10;X1R5cGVzXS54bWxQSwECLQAUAAYACAAAACEAOP0h/9YAAACUAQAACwAAAAAAAAAAAAAAAAAvAQAA&#10;X3JlbHMvLnJlbHNQSwECLQAUAAYACAAAACEANIk7k2gCAAApBQAADgAAAAAAAAAAAAAAAAAuAgAA&#10;ZHJzL2Uyb0RvYy54bWxQSwECLQAUAAYACAAAACEAP7fCnt4AAAAKAQAADwAAAAAAAAAAAAAAAADC&#10;BAAAZHJzL2Rvd25yZXYueG1sUEsFBgAAAAAEAAQA8wAAAM0FAAAAAA==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40D19BA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175FF921" w:rsidR="00D626CA" w:rsidRPr="00081DCF" w:rsidRDefault="0061040A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e firmě</w:t>
      </w:r>
      <w:r w:rsidR="00D626CA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="00D626CA"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="00D626CA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626C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26C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6A2875F8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>nebo ochranné prostředky</w:t>
      </w:r>
      <w:r w:rsidR="00374B63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. 495/2001 Sb.,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2188BE7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>
        <w:rPr>
          <w:rFonts w:ascii="Arial" w:hAnsi="Arial" w:cs="Arial"/>
          <w:i/>
          <w:color w:val="auto"/>
          <w:szCs w:val="22"/>
        </w:rPr>
        <w:t xml:space="preserve"> jaké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079CAB23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nabíz</w:t>
      </w:r>
      <w:r w:rsidR="00CD25E3" w:rsidRPr="00081DCF">
        <w:rPr>
          <w:rFonts w:ascii="Arial" w:hAnsi="Arial" w:cs="Arial"/>
          <w:color w:val="auto"/>
          <w:szCs w:val="22"/>
        </w:rPr>
        <w:t>ela</w:t>
      </w:r>
      <w:r w:rsidRPr="00081DCF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Pr="00081DCF">
        <w:rPr>
          <w:rFonts w:ascii="Arial" w:hAnsi="Arial" w:cs="Arial"/>
          <w:color w:val="auto"/>
          <w:szCs w:val="22"/>
        </w:rPr>
        <w:t>při odvykání kouření, alkoholismu</w:t>
      </w:r>
      <w:r w:rsidR="00264CB8" w:rsidRPr="00081DCF">
        <w:rPr>
          <w:rFonts w:ascii="Arial" w:hAnsi="Arial" w:cs="Arial"/>
          <w:color w:val="auto"/>
          <w:szCs w:val="22"/>
        </w:rPr>
        <w:t>, závislosti na omamných látkách</w:t>
      </w:r>
      <w:r w:rsidRPr="00081DCF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769AE4CA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45C4133A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081DCF">
        <w:rPr>
          <w:rFonts w:ascii="Arial" w:hAnsi="Arial" w:cs="Arial"/>
          <w:color w:val="auto"/>
          <w:szCs w:val="22"/>
        </w:rPr>
        <w:t xml:space="preserve">při financování bydlení, </w:t>
      </w:r>
      <w:r w:rsidRPr="00081DCF">
        <w:rPr>
          <w:rFonts w:ascii="Arial" w:hAnsi="Arial" w:cs="Arial"/>
          <w:color w:val="auto"/>
          <w:szCs w:val="22"/>
        </w:rPr>
        <w:t>při řešení exekucí</w:t>
      </w:r>
      <w:r w:rsidR="00F70403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6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2ADC723F" w:rsidR="00E842BC" w:rsidRPr="00081DCF" w:rsidRDefault="00E842BC" w:rsidP="00E842B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</w:t>
      </w:r>
      <w:r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0E1EF89F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6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081DCF" w:rsidRDefault="00C45D4B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788ADD6F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Akce na podporu pohybu:</w:t>
      </w:r>
    </w:p>
    <w:p w14:paraId="51B8ADA0" w14:textId="77777777" w:rsidR="009D1165" w:rsidRPr="00081DCF" w:rsidRDefault="009D1165" w:rsidP="001D0BC8">
      <w:pPr>
        <w:rPr>
          <w:rFonts w:ascii="Arial" w:hAnsi="Arial" w:cs="Arial"/>
        </w:rPr>
      </w:pPr>
    </w:p>
    <w:p w14:paraId="73E901E5" w14:textId="68130C82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Pomoc v případech finanční tísně:</w:t>
      </w:r>
    </w:p>
    <w:p w14:paraId="7B6B4E66" w14:textId="77777777" w:rsidR="001D0BC8" w:rsidRPr="00081DCF" w:rsidRDefault="001D0BC8" w:rsidP="00D626CA">
      <w:pPr>
        <w:rPr>
          <w:rFonts w:ascii="Arial" w:hAnsi="Arial" w:cs="Arial"/>
        </w:rPr>
      </w:pP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>Odpovědnost za rozvoj zaměstnanců</w:t>
      </w:r>
    </w:p>
    <w:p w14:paraId="685AAAEF" w14:textId="081DB4F2" w:rsidR="0048256C" w:rsidRPr="00081DCF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7" w:name="_Hlk76631106"/>
      <w:r w:rsidRPr="00081DCF">
        <w:rPr>
          <w:rFonts w:ascii="Arial" w:hAnsi="Arial" w:cs="Arial"/>
          <w:color w:val="auto"/>
          <w:szCs w:val="22"/>
        </w:rPr>
        <w:t>Firma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7"/>
    <w:p w14:paraId="5A003144" w14:textId="3286C73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264CB8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13D9929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35AA7F8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1E241907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72032" w:rsidRPr="00081DCF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788D5B2A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081DCF">
        <w:rPr>
          <w:rFonts w:ascii="Arial" w:hAnsi="Arial" w:cs="Arial"/>
          <w:color w:val="auto"/>
          <w:szCs w:val="22"/>
        </w:rPr>
        <w:t>el</w:t>
      </w:r>
      <w:r w:rsidRPr="00081DCF">
        <w:rPr>
          <w:rFonts w:ascii="Arial" w:hAnsi="Arial" w:cs="Arial"/>
          <w:color w:val="auto"/>
          <w:szCs w:val="22"/>
        </w:rPr>
        <w:t xml:space="preserve"> adaptační plán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081DCF">
        <w:rPr>
          <w:rFonts w:ascii="Arial" w:hAnsi="Arial" w:cs="Arial"/>
          <w:color w:val="auto"/>
          <w:szCs w:val="22"/>
        </w:rPr>
        <w:t>ovali</w:t>
      </w:r>
      <w:r w:rsidRPr="00081DCF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081DCF">
        <w:rPr>
          <w:rFonts w:ascii="Arial" w:hAnsi="Arial" w:cs="Arial"/>
          <w:color w:val="auto"/>
          <w:szCs w:val="22"/>
        </w:rPr>
        <w:t>,</w:t>
      </w:r>
      <w:r w:rsidRPr="00081DCF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081DCF">
        <w:rPr>
          <w:rFonts w:ascii="Arial" w:hAnsi="Arial" w:cs="Arial"/>
          <w:color w:val="auto"/>
          <w:szCs w:val="22"/>
        </w:rPr>
        <w:t>ili</w:t>
      </w:r>
      <w:r w:rsidRPr="00081DCF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081DCF">
        <w:rPr>
          <w:rFonts w:ascii="Arial" w:hAnsi="Arial" w:cs="Arial"/>
          <w:color w:val="auto"/>
          <w:szCs w:val="22"/>
        </w:rPr>
        <w:t xml:space="preserve"> </w:t>
      </w:r>
      <w:r w:rsidR="00E05E52" w:rsidRPr="00081DCF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054E75A9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365379">
        <w:rPr>
          <w:rFonts w:ascii="Arial" w:hAnsi="Arial" w:cs="Arial"/>
          <w:color w:val="auto"/>
          <w:szCs w:val="22"/>
        </w:rPr>
        <w:t>e firmě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727EFE7D" w:rsidR="00EB00C1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783BFC11" w:rsidR="00C75F22" w:rsidRPr="00081DCF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Pr="00081DCF">
        <w:rPr>
          <w:rFonts w:ascii="Arial" w:hAnsi="Arial" w:cs="Arial"/>
          <w:color w:val="auto"/>
          <w:szCs w:val="22"/>
        </w:rPr>
        <w:t xml:space="preserve"> </w:t>
      </w:r>
    </w:p>
    <w:p w14:paraId="73916E53" w14:textId="3F601C93" w:rsidR="00C75F22" w:rsidRPr="00081DCF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</w:t>
      </w:r>
      <w:r w:rsidR="00A65C37" w:rsidRPr="00081DCF">
        <w:rPr>
          <w:rFonts w:ascii="Arial" w:hAnsi="Arial" w:cs="Arial"/>
          <w:color w:val="auto"/>
          <w:szCs w:val="22"/>
        </w:rPr>
        <w:t>řila</w:t>
      </w:r>
      <w:r w:rsidRPr="00081DCF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7C520387" w:rsidR="00A2431D" w:rsidRPr="00081DCF" w:rsidRDefault="00A2431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33A969B8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067425" cy="2711450"/>
                <wp:effectExtent l="0" t="0" r="28575" b="1270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1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311E5" id="Obdélník 50" o:spid="_x0000_s1026" style="position:absolute;margin-left:-.85pt;margin-top:2.8pt;width:477.75pt;height:2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/aZAIAAB8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8/z8YjqZcSbJN7koiuks0Zmd0h368F1By6JRcqTbSCSJ3Z0P&#10;VJJCjyGxmoXbxpi4ftpLssLBqBhg7JPSrKmo+iQBJZmoa4NsJ+iChZTKhqJ31aJS/fIspy/eNNUb&#10;M9IsAUZkTYVH7AEgSvA9dg8zxMdUlVQ2Jud/21ifPGakymDDmNw2FvAjAEOnGir38UeSemoiS2uo&#10;Do/IEHqNeydvG6L9TvjwKJBETfKnRg0PNGgDXclhsDirAX9/tB7jSWvk5ayjJim5/7UVqDgzPyyp&#10;8FsxncauSpPp7GJCE3ztWb/22G17DXRNBT0JTiYzxgdzNDVC+0L9vIxVySWspNollwGPk+vQNy+9&#10;CFItlymMOsmJcGdXTkbwyGqU1fP+RaAbtBdItvdwbCgxfyPBPjZmWlhuA+gm6fPE68A3dWESzvBi&#10;xDZ/PU9Rp3dt8QcAAP//AwBQSwMEFAAGAAgAAAAhALe+yqnhAAAACAEAAA8AAABkcnMvZG93bnJl&#10;di54bWxMj0FLw0AUhO+C/2F5grd2k9ZEjXkpqSCIgtBYRG/b7GsSzO7G7LaN/97nSY/DDDPf5KvJ&#10;9OJIo++cRYjnEQiytdOdbRC2rw+zGxA+KKtV7ywhfJOHVXF+lqtMu5Pd0LEKjeAS6zOF0IYwZFL6&#10;uiWj/NwNZNnbu9GowHJspB7VictNLxdRlEqjOssLrRrovqX6szoYhLdNsqf1Ot3Kl4/yq4yrx+n5&#10;6R3x8mIq70AEmsJfGH7xGR0KZtq5g9Ve9Aiz+JqTCEkKgu3bZMlPdghXy0UKssjl/wPFDwAAAP//&#10;AwBQSwECLQAUAAYACAAAACEAtoM4kv4AAADhAQAAEwAAAAAAAAAAAAAAAAAAAAAAW0NvbnRlbnRf&#10;VHlwZXNdLnhtbFBLAQItABQABgAIAAAAIQA4/SH/1gAAAJQBAAALAAAAAAAAAAAAAAAAAC8BAABf&#10;cmVscy8ucmVsc1BLAQItABQABgAIAAAAIQC01t/aZAIAAB8FAAAOAAAAAAAAAAAAAAAAAC4CAABk&#10;cnMvZTJvRG9jLnhtbFBLAQItABQABgAIAAAAIQC3vsqp4QAAAAgBAAAPAAAAAAAAAAAAAAAAAL4E&#10;AABkcnMvZG93bnJldi54bWxQSwUGAAAAAAQABADzAAAAzAUAAAAA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40BE8926" w14:textId="7AA2B77B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E05E52" w:rsidRPr="00081DCF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</w:t>
      </w:r>
      <w:r w:rsidR="00E05E52" w:rsidRPr="00081DCF">
        <w:rPr>
          <w:rFonts w:ascii="Arial" w:hAnsi="Arial" w:cs="Arial"/>
        </w:rPr>
        <w:t>říprava na manažerské pozice</w:t>
      </w:r>
      <w:r w:rsidRPr="00081DCF">
        <w:rPr>
          <w:rFonts w:ascii="Arial" w:hAnsi="Arial" w:cs="Arial"/>
        </w:rPr>
        <w:t>:</w:t>
      </w:r>
    </w:p>
    <w:p w14:paraId="6E0B2416" w14:textId="77777777" w:rsidR="009D1165" w:rsidRPr="00081DCF" w:rsidRDefault="009D1165" w:rsidP="001D0BC8">
      <w:pPr>
        <w:rPr>
          <w:rFonts w:ascii="Arial" w:hAnsi="Arial" w:cs="Arial"/>
        </w:rPr>
      </w:pPr>
    </w:p>
    <w:p w14:paraId="7CA86D51" w14:textId="7AF12095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Pr="00081DCF" w:rsidRDefault="00F01215">
      <w:pPr>
        <w:rPr>
          <w:rFonts w:ascii="Arial" w:eastAsiaTheme="majorEastAsia" w:hAnsi="Arial" w:cs="Arial"/>
        </w:rPr>
      </w:pPr>
    </w:p>
    <w:p w14:paraId="5D71CF56" w14:textId="1FA54DC1" w:rsidR="00D1588E" w:rsidRPr="00081DCF" w:rsidRDefault="00D1588E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benefity zaměřené na zkvalitňování využití volného času zaměstnanců, např. vstupenky do divadla, </w:t>
      </w:r>
      <w:proofErr w:type="spellStart"/>
      <w:r w:rsidRPr="00081DCF">
        <w:rPr>
          <w:rFonts w:ascii="Arial" w:hAnsi="Arial" w:cs="Arial"/>
          <w:color w:val="auto"/>
          <w:szCs w:val="22"/>
        </w:rPr>
        <w:t>plavenky</w:t>
      </w:r>
      <w:proofErr w:type="spellEnd"/>
      <w:r w:rsidRPr="00081DCF">
        <w:rPr>
          <w:rFonts w:ascii="Arial" w:hAnsi="Arial" w:cs="Arial"/>
          <w:color w:val="auto"/>
          <w:szCs w:val="22"/>
        </w:rPr>
        <w:t xml:space="preserve">, permanentky do posilovn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34684573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firmy mohli využít k dovolené firemní chatu, služební byt či jiný fir</w:t>
      </w:r>
      <w:r w:rsidR="00DE17FF">
        <w:rPr>
          <w:rFonts w:ascii="Arial" w:hAnsi="Arial" w:cs="Arial"/>
          <w:color w:val="auto"/>
          <w:szCs w:val="22"/>
        </w:rPr>
        <w:t>mou poskytnutý</w:t>
      </w:r>
      <w:r w:rsidRPr="00081DCF">
        <w:rPr>
          <w:rFonts w:ascii="Arial" w:hAnsi="Arial" w:cs="Arial"/>
          <w:color w:val="auto"/>
          <w:szCs w:val="22"/>
        </w:rPr>
        <w:t xml:space="preserve"> objekt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518AC7B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firma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41D708D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firemních produktů či služeb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firemní vybavení 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205E1F0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zajišťovala péči o předškolní děti, či ve specifických případech o vnoučata zaměstnanců (firemní 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0C9525A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2F9CB163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Firma 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6F3724B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</w:t>
      </w:r>
      <w:r w:rsidR="0061040A">
        <w:rPr>
          <w:rFonts w:ascii="Arial" w:hAnsi="Arial" w:cs="Arial"/>
          <w:color w:val="auto"/>
          <w:szCs w:val="22"/>
        </w:rPr>
        <w:t>ve firmě</w:t>
      </w:r>
      <w:r w:rsidRPr="00081DCF">
        <w:rPr>
          <w:rFonts w:ascii="Arial" w:hAnsi="Arial" w:cs="Arial"/>
          <w:color w:val="auto"/>
          <w:szCs w:val="22"/>
        </w:rPr>
        <w:t xml:space="preserve">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30 % zaměstnanců ve firmě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6E4171A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Min. 20 % zaměstnanců ve firmě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432A492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</w:t>
      </w:r>
      <w:r w:rsidR="00010ABD">
        <w:rPr>
          <w:rFonts w:ascii="Arial" w:hAnsi="Arial" w:cs="Arial"/>
          <w:color w:val="auto"/>
          <w:szCs w:val="22"/>
        </w:rPr>
        <w:t>je zákonné minimu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zaměstnavatele byly k dispozici pro zaměstnance služby navíc, jako např. ordinace praktického lékaře, prodejna potravin, bankomat, masér, nebo zaměstnavatel zajišťoval pro zaměstnance služby spojené s nákupem, úklidem apod. </w:t>
      </w:r>
      <w:r w:rsidRPr="00081DCF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7D9303C3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19212E8B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Firma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firmy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firmě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3E176301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6FE220BE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01FB9F75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8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6332EF1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1707EF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192D73E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4D23F1E0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5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4701F2C6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136BA9F9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7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02C78261" w14:textId="3B036B88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3</w:t>
      </w:r>
      <w:r w:rsidR="00FC09C0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Služby navíc </w:t>
      </w:r>
      <w:r w:rsidR="00974C43" w:rsidRPr="00081DCF">
        <w:rPr>
          <w:rFonts w:ascii="Arial" w:hAnsi="Arial" w:cs="Arial"/>
        </w:rPr>
        <w:t>pro zaměstnance</w:t>
      </w:r>
      <w:r w:rsidRPr="00081DCF">
        <w:rPr>
          <w:rFonts w:ascii="Arial" w:hAnsi="Arial" w:cs="Arial"/>
        </w:rPr>
        <w:t>:</w:t>
      </w:r>
    </w:p>
    <w:p w14:paraId="38FBDF23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14B87EA6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</w:t>
      </w:r>
      <w:r w:rsidR="00FC09C0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522B680D" w:rsidR="0006015A" w:rsidRPr="00081DCF" w:rsidRDefault="00957FC6" w:rsidP="0006015A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081DCF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AB9138" w14:textId="77777777" w:rsidR="00B02B3D" w:rsidRDefault="00B02B3D" w:rsidP="005423B1">
      <w:pPr>
        <w:spacing w:after="0" w:line="240" w:lineRule="auto"/>
      </w:pPr>
      <w:r>
        <w:separator/>
      </w:r>
    </w:p>
  </w:endnote>
  <w:endnote w:type="continuationSeparator" w:id="0">
    <w:p w14:paraId="5BDD77EC" w14:textId="77777777" w:rsidR="00B02B3D" w:rsidRDefault="00B02B3D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38CEB9" w14:textId="77777777" w:rsidR="00B02B3D" w:rsidRDefault="00B02B3D" w:rsidP="005423B1">
      <w:pPr>
        <w:spacing w:after="0" w:line="240" w:lineRule="auto"/>
      </w:pPr>
      <w:r>
        <w:separator/>
      </w:r>
    </w:p>
  </w:footnote>
  <w:footnote w:type="continuationSeparator" w:id="0">
    <w:p w14:paraId="5890E51E" w14:textId="77777777" w:rsidR="00B02B3D" w:rsidRDefault="00B02B3D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349DB"/>
    <w:rsid w:val="00042E7C"/>
    <w:rsid w:val="0004794B"/>
    <w:rsid w:val="000530B8"/>
    <w:rsid w:val="0006015A"/>
    <w:rsid w:val="000604D4"/>
    <w:rsid w:val="00067261"/>
    <w:rsid w:val="00067D0B"/>
    <w:rsid w:val="000725E5"/>
    <w:rsid w:val="00081DCF"/>
    <w:rsid w:val="00083ACF"/>
    <w:rsid w:val="0009533A"/>
    <w:rsid w:val="000A6887"/>
    <w:rsid w:val="000B633D"/>
    <w:rsid w:val="000C1E88"/>
    <w:rsid w:val="000E1965"/>
    <w:rsid w:val="000E2229"/>
    <w:rsid w:val="00120314"/>
    <w:rsid w:val="001535E2"/>
    <w:rsid w:val="001707EF"/>
    <w:rsid w:val="00172032"/>
    <w:rsid w:val="001862DC"/>
    <w:rsid w:val="001905E7"/>
    <w:rsid w:val="001B31EF"/>
    <w:rsid w:val="001D0BC8"/>
    <w:rsid w:val="001D1DA5"/>
    <w:rsid w:val="001E285D"/>
    <w:rsid w:val="001F2D6B"/>
    <w:rsid w:val="002038B0"/>
    <w:rsid w:val="00215616"/>
    <w:rsid w:val="00240031"/>
    <w:rsid w:val="0026490A"/>
    <w:rsid w:val="00264CB8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24B89"/>
    <w:rsid w:val="00332D90"/>
    <w:rsid w:val="00344C0B"/>
    <w:rsid w:val="0034555B"/>
    <w:rsid w:val="00353257"/>
    <w:rsid w:val="00364EC2"/>
    <w:rsid w:val="00365379"/>
    <w:rsid w:val="00374B63"/>
    <w:rsid w:val="0038525D"/>
    <w:rsid w:val="0039488F"/>
    <w:rsid w:val="003A6B09"/>
    <w:rsid w:val="003B0526"/>
    <w:rsid w:val="003B14D7"/>
    <w:rsid w:val="003C5870"/>
    <w:rsid w:val="003D1227"/>
    <w:rsid w:val="00441D67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E05EB"/>
    <w:rsid w:val="004E613E"/>
    <w:rsid w:val="004F4B05"/>
    <w:rsid w:val="00532FA3"/>
    <w:rsid w:val="005361A8"/>
    <w:rsid w:val="005423B1"/>
    <w:rsid w:val="00544462"/>
    <w:rsid w:val="005513BC"/>
    <w:rsid w:val="00564B0D"/>
    <w:rsid w:val="00572D9E"/>
    <w:rsid w:val="00595887"/>
    <w:rsid w:val="005B4A71"/>
    <w:rsid w:val="005C6A71"/>
    <w:rsid w:val="005F1379"/>
    <w:rsid w:val="0061040A"/>
    <w:rsid w:val="00624D64"/>
    <w:rsid w:val="00634092"/>
    <w:rsid w:val="006344C1"/>
    <w:rsid w:val="00653CAE"/>
    <w:rsid w:val="006609E1"/>
    <w:rsid w:val="00666C5C"/>
    <w:rsid w:val="006753A4"/>
    <w:rsid w:val="00687376"/>
    <w:rsid w:val="006A79D2"/>
    <w:rsid w:val="006B0A29"/>
    <w:rsid w:val="006B118F"/>
    <w:rsid w:val="006C1B26"/>
    <w:rsid w:val="006D1100"/>
    <w:rsid w:val="007014B0"/>
    <w:rsid w:val="00726194"/>
    <w:rsid w:val="00733850"/>
    <w:rsid w:val="00767C01"/>
    <w:rsid w:val="00777211"/>
    <w:rsid w:val="00780F37"/>
    <w:rsid w:val="007A078F"/>
    <w:rsid w:val="007B2A98"/>
    <w:rsid w:val="007B689A"/>
    <w:rsid w:val="007B7E05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79F7"/>
    <w:rsid w:val="00852951"/>
    <w:rsid w:val="008603E2"/>
    <w:rsid w:val="0087377D"/>
    <w:rsid w:val="00875A93"/>
    <w:rsid w:val="00876A55"/>
    <w:rsid w:val="0088219D"/>
    <w:rsid w:val="00883C84"/>
    <w:rsid w:val="008B0ED3"/>
    <w:rsid w:val="008C687A"/>
    <w:rsid w:val="00901303"/>
    <w:rsid w:val="00910F99"/>
    <w:rsid w:val="00911164"/>
    <w:rsid w:val="00927AB3"/>
    <w:rsid w:val="009428EA"/>
    <w:rsid w:val="00957FC6"/>
    <w:rsid w:val="00974C43"/>
    <w:rsid w:val="009771EA"/>
    <w:rsid w:val="00977639"/>
    <w:rsid w:val="00993B17"/>
    <w:rsid w:val="009B0C0B"/>
    <w:rsid w:val="009B57FA"/>
    <w:rsid w:val="009D1165"/>
    <w:rsid w:val="00A12D46"/>
    <w:rsid w:val="00A23938"/>
    <w:rsid w:val="00A2431D"/>
    <w:rsid w:val="00A274C0"/>
    <w:rsid w:val="00A420C1"/>
    <w:rsid w:val="00A56C76"/>
    <w:rsid w:val="00A57FF2"/>
    <w:rsid w:val="00A60D9C"/>
    <w:rsid w:val="00A65C37"/>
    <w:rsid w:val="00A667E6"/>
    <w:rsid w:val="00A679E3"/>
    <w:rsid w:val="00A931AB"/>
    <w:rsid w:val="00AB17FC"/>
    <w:rsid w:val="00AC65FF"/>
    <w:rsid w:val="00AD5893"/>
    <w:rsid w:val="00AF62EF"/>
    <w:rsid w:val="00B02B3D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76E22"/>
    <w:rsid w:val="00C803EA"/>
    <w:rsid w:val="00C87EE8"/>
    <w:rsid w:val="00C87F1B"/>
    <w:rsid w:val="00C90666"/>
    <w:rsid w:val="00CB5EA4"/>
    <w:rsid w:val="00CD2018"/>
    <w:rsid w:val="00CD25E3"/>
    <w:rsid w:val="00CD462B"/>
    <w:rsid w:val="00CD5DCC"/>
    <w:rsid w:val="00CD6E64"/>
    <w:rsid w:val="00CE0E6E"/>
    <w:rsid w:val="00D1588E"/>
    <w:rsid w:val="00D6083B"/>
    <w:rsid w:val="00D626CA"/>
    <w:rsid w:val="00D8734B"/>
    <w:rsid w:val="00D937A4"/>
    <w:rsid w:val="00DB2488"/>
    <w:rsid w:val="00DB3DAB"/>
    <w:rsid w:val="00DB548F"/>
    <w:rsid w:val="00DD22E5"/>
    <w:rsid w:val="00DD68A9"/>
    <w:rsid w:val="00DE17FF"/>
    <w:rsid w:val="00DF393F"/>
    <w:rsid w:val="00DF530C"/>
    <w:rsid w:val="00E05E52"/>
    <w:rsid w:val="00E11165"/>
    <w:rsid w:val="00E139CD"/>
    <w:rsid w:val="00E259DB"/>
    <w:rsid w:val="00E413C6"/>
    <w:rsid w:val="00E46AF3"/>
    <w:rsid w:val="00E842BC"/>
    <w:rsid w:val="00EA2E46"/>
    <w:rsid w:val="00EB00C1"/>
    <w:rsid w:val="00EB57B8"/>
    <w:rsid w:val="00EC1057"/>
    <w:rsid w:val="00EF62F1"/>
    <w:rsid w:val="00F01215"/>
    <w:rsid w:val="00F0606C"/>
    <w:rsid w:val="00F25CAE"/>
    <w:rsid w:val="00F4252D"/>
    <w:rsid w:val="00F57ECC"/>
    <w:rsid w:val="00F70403"/>
    <w:rsid w:val="00FB069C"/>
    <w:rsid w:val="00FB1045"/>
    <w:rsid w:val="00FC02C8"/>
    <w:rsid w:val="00FC09C0"/>
    <w:rsid w:val="00FC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5</Pages>
  <Words>3098</Words>
  <Characters>18285</Characters>
  <Application>Microsoft Office Word</Application>
  <DocSecurity>0</DocSecurity>
  <Lines>152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Olga Siskova</cp:lastModifiedBy>
  <cp:revision>20</cp:revision>
  <cp:lastPrinted>2024-02-29T13:47:00Z</cp:lastPrinted>
  <dcterms:created xsi:type="dcterms:W3CDTF">2024-02-20T12:56:00Z</dcterms:created>
  <dcterms:modified xsi:type="dcterms:W3CDTF">2024-04-04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